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đồng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49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7-5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. Hàm số đồng biến trên khoảng nào trong các khoảng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≠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4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Hàm số 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,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đồng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03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Dựa vào đồ thị ta thấy 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đồng biến trên khoảng nào dưới đây?</w:t>
      </w: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12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Hàm số đã cho nghịch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Dựa vào bảng xét dấu ta thấy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o đó,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1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Dựa vào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a thấy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1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8</m:t>
        </m:r>
        <m:r>
          <m:t>m</m:t>
        </m:r>
        <m:r>
          <m:rPr>
            <m:sty m:val="p"/>
          </m:rPr>
          <m:t>−</m:t>
        </m:r>
        <m:r>
          <m:t>79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khi và chỉ khi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8</m:t>
        </m:r>
        <m:r>
          <m:t>m</m:t>
        </m:r>
        <m:r>
          <m:rPr>
            <m:sty m:val="p"/>
          </m:rPr>
          <m:t>−</m:t>
        </m:r>
        <m:r>
          <m:t>79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  <m:r>
          <m:rPr>
            <m:sty m:val="p"/>
          </m:rPr>
          <m:t>−</m:t>
        </m:r>
        <m:r>
          <m:t>29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9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3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27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33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t>17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7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Điểm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đại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10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Giá trị cực tiểu của hàm số đã cho là</w:t>
      </w:r>
    </w:p>
    <w:p>
      <w:pPr>
        <w:pStyle w:val="BodyText"/>
      </w:pPr>
      <w:r>
        <w:t xml:space="preserve">A. *</w:t>
      </w:r>
      <m:oMath>
        <m:r>
          <m:t>395</m:t>
        </m:r>
      </m:oMath>
      <w:r>
        <w:t xml:space="preserve">. B.</w:t>
      </w:r>
      <w:r>
        <w:t xml:space="preserve"> </w:t>
      </w:r>
      <m:oMath>
        <m:r>
          <m:t>403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2</m:t>
        </m:r>
        <m:r>
          <m:t>x</m:t>
        </m:r>
        <m:r>
          <m:rPr>
            <m:sty m:val="p"/>
          </m:rPr>
          <m:t>+</m:t>
        </m:r>
        <m:r>
          <m:t>210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tiểu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Giá trị cực tiểu của hàm số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</m:e>
        </m:d>
        <m:r>
          <m:rPr>
            <m:sty m:val="p"/>
          </m:rPr>
          <m:t>=</m:t>
        </m:r>
      </m:oMath>
      <m:oMath>
        <m:r>
          <m:t>39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 Điểm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C. *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tiểu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 Giá trị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2</m:t>
            </m:r>
            <m:r>
              <m:t>x</m:t>
            </m:r>
            <m:r>
              <m:rPr>
                <m:sty m:val="p"/>
              </m:rPr>
              <m:t>+</m:t>
            </m:r>
            <m:r>
              <m:t>43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;</m:t>
            </m:r>
            <m:r>
              <m:t>2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;</m:t>
            </m:r>
            <m:r>
              <m:t>24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tiểu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Giá trị cực tiểu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43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49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b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d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8-55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 *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d) *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29-01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Điểm cực đại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là giá trị cực tiểu của hàm số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Dựa vào bảng biến thiên, hàm số đã cho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Dựa vào bảng biến thiên, hàm số đã cho có giá trị cực tiểu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4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6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12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29:12Z</dcterms:created>
  <dcterms:modified xsi:type="dcterms:W3CDTF">2024-06-06T15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